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7E5B6" w14:textId="0DE46C75" w:rsidR="00D6525D" w:rsidRPr="00D6525D" w:rsidRDefault="00D6525D" w:rsidP="00D6525D">
      <w:pPr>
        <w:pStyle w:val="ListParagraph"/>
        <w:numPr>
          <w:ilvl w:val="0"/>
          <w:numId w:val="1"/>
        </w:numPr>
        <w:rPr>
          <w:rFonts w:ascii="Lato" w:hAnsi="Lato"/>
          <w:color w:val="494C4E"/>
          <w:spacing w:val="3"/>
          <w:sz w:val="26"/>
          <w:szCs w:val="26"/>
          <w:shd w:val="clear" w:color="auto" w:fill="FFFFFF"/>
        </w:rPr>
      </w:pPr>
      <w:r w:rsidRPr="00D6525D">
        <w:rPr>
          <w:rFonts w:ascii="Lato" w:hAnsi="Lato"/>
          <w:color w:val="494C4E"/>
          <w:spacing w:val="3"/>
          <w:sz w:val="26"/>
          <w:szCs w:val="26"/>
          <w:shd w:val="clear" w:color="auto" w:fill="FFFFFF"/>
        </w:rPr>
        <w:t>R script (or R Markdown file) with some of your data visualizations (at least two plots)</w:t>
      </w:r>
    </w:p>
    <w:p w14:paraId="259D4B87" w14:textId="5BE3B9A2" w:rsidR="00D6525D" w:rsidRDefault="00D6525D" w:rsidP="00D6525D">
      <w:pPr>
        <w:ind w:left="360"/>
        <w:rPr>
          <w:rFonts w:ascii="Lato" w:hAnsi="Lato"/>
          <w:color w:val="494C4E"/>
          <w:spacing w:val="3"/>
          <w:sz w:val="26"/>
          <w:szCs w:val="26"/>
        </w:rPr>
      </w:pPr>
      <w:r>
        <w:rPr>
          <w:rFonts w:ascii="Lato" w:hAnsi="Lato"/>
          <w:color w:val="494C4E"/>
          <w:spacing w:val="3"/>
          <w:sz w:val="26"/>
          <w:szCs w:val="26"/>
        </w:rPr>
        <w:t>See the data-wrangling.R file to see the visualization code (at the end after the data has been wrangled)</w:t>
      </w:r>
      <w:r w:rsidR="008B49EE">
        <w:rPr>
          <w:rFonts w:ascii="Lato" w:hAnsi="Lato"/>
          <w:color w:val="494C4E"/>
          <w:spacing w:val="3"/>
          <w:sz w:val="26"/>
          <w:szCs w:val="26"/>
        </w:rPr>
        <w:t xml:space="preserve"> in the attached git project for more information.</w:t>
      </w:r>
    </w:p>
    <w:p w14:paraId="1F5ECC41" w14:textId="77777777" w:rsidR="00D6525D" w:rsidRPr="00D6525D" w:rsidRDefault="00D6525D" w:rsidP="00D6525D">
      <w:pPr>
        <w:pStyle w:val="Subtitle"/>
      </w:pPr>
      <w:r w:rsidRPr="00D6525D">
        <w:t>#make a variable for difference so we have single category to map in charts</w:t>
      </w:r>
    </w:p>
    <w:p w14:paraId="12CEA609" w14:textId="77777777" w:rsidR="00D6525D" w:rsidRPr="00D6525D" w:rsidRDefault="00D6525D" w:rsidP="00D6525D">
      <w:pPr>
        <w:pStyle w:val="Subtitle"/>
      </w:pPr>
      <w:r w:rsidRPr="00D6525D">
        <w:t xml:space="preserve">For2020Visualizations &lt;-prediction_colorized_2020 %&gt;% </w:t>
      </w:r>
    </w:p>
    <w:p w14:paraId="1CC455FD" w14:textId="77777777" w:rsidR="00D6525D" w:rsidRPr="00D6525D" w:rsidRDefault="00D6525D" w:rsidP="00D6525D">
      <w:pPr>
        <w:pStyle w:val="Subtitle"/>
      </w:pPr>
      <w:r w:rsidRPr="00D6525D">
        <w:t xml:space="preserve">  mutate(difference = paste(PreviousWinner,"-&gt;",NewWinner ))</w:t>
      </w:r>
    </w:p>
    <w:p w14:paraId="33239B46" w14:textId="77777777" w:rsidR="00D6525D" w:rsidRPr="00D6525D" w:rsidRDefault="00D6525D" w:rsidP="00D6525D">
      <w:pPr>
        <w:pStyle w:val="Subtitle"/>
      </w:pPr>
    </w:p>
    <w:p w14:paraId="78088BC7" w14:textId="77777777" w:rsidR="00D6525D" w:rsidRPr="00D6525D" w:rsidRDefault="00D6525D" w:rsidP="00D6525D">
      <w:pPr>
        <w:pStyle w:val="Subtitle"/>
      </w:pPr>
      <w:r w:rsidRPr="00D6525D">
        <w:t>#look at average for all the different types</w:t>
      </w:r>
    </w:p>
    <w:p w14:paraId="7AE75474" w14:textId="77777777" w:rsidR="00D6525D" w:rsidRPr="00D6525D" w:rsidRDefault="00D6525D" w:rsidP="00D6525D">
      <w:pPr>
        <w:pStyle w:val="Subtitle"/>
      </w:pPr>
      <w:r w:rsidRPr="00D6525D">
        <w:t xml:space="preserve">For2020Visualizations %&gt;% </w:t>
      </w:r>
    </w:p>
    <w:p w14:paraId="179FD1D1" w14:textId="77777777" w:rsidR="00D6525D" w:rsidRPr="00D6525D" w:rsidRDefault="00D6525D" w:rsidP="00D6525D">
      <w:pPr>
        <w:pStyle w:val="Subtitle"/>
      </w:pPr>
      <w:r w:rsidRPr="00D6525D">
        <w:t xml:space="preserve">  group_by(difference, NewWinner) %&gt;% </w:t>
      </w:r>
    </w:p>
    <w:p w14:paraId="6940F326" w14:textId="77777777" w:rsidR="00D6525D" w:rsidRPr="00D6525D" w:rsidRDefault="00D6525D" w:rsidP="00D6525D">
      <w:pPr>
        <w:pStyle w:val="Subtitle"/>
      </w:pPr>
      <w:r w:rsidRPr="00D6525D">
        <w:t xml:space="preserve">  summarize(mean_migration=mean(totalMigration)) %&gt;% </w:t>
      </w:r>
    </w:p>
    <w:p w14:paraId="7BBCE9CB" w14:textId="77777777" w:rsidR="00D6525D" w:rsidRPr="00D6525D" w:rsidRDefault="00D6525D" w:rsidP="00D6525D">
      <w:pPr>
        <w:pStyle w:val="Subtitle"/>
      </w:pPr>
      <w:r w:rsidRPr="00D6525D">
        <w:t xml:space="preserve">  ggplot(aes(x=difference, y=mean_migration, fill=NewWinner)) + </w:t>
      </w:r>
    </w:p>
    <w:p w14:paraId="19620DA7" w14:textId="77777777" w:rsidR="00D6525D" w:rsidRPr="00D6525D" w:rsidRDefault="00D6525D" w:rsidP="00D6525D">
      <w:pPr>
        <w:pStyle w:val="Subtitle"/>
      </w:pPr>
      <w:r w:rsidRPr="00D6525D">
        <w:t xml:space="preserve">  scale_fill_manual(values = c("Blue","Red")) +</w:t>
      </w:r>
    </w:p>
    <w:p w14:paraId="4875B7D4" w14:textId="77777777" w:rsidR="00D6525D" w:rsidRDefault="00D6525D" w:rsidP="00D6525D">
      <w:pPr>
        <w:pStyle w:val="Subtitle"/>
      </w:pPr>
      <w:r w:rsidRPr="00D6525D">
        <w:t xml:space="preserve">  geom_col(stat = "identity")</w:t>
      </w:r>
    </w:p>
    <w:p w14:paraId="07AD018C" w14:textId="3DBFCA48" w:rsidR="00CE2F74" w:rsidRDefault="00C431DE" w:rsidP="00D6525D">
      <w:pPr>
        <w:pStyle w:val="Subtitle"/>
        <w:rPr>
          <w:shd w:val="clear" w:color="auto" w:fill="FFFFFF"/>
        </w:rPr>
      </w:pPr>
      <w:r>
        <w:rPr>
          <w:noProof/>
        </w:rPr>
        <w:drawing>
          <wp:inline distT="0" distB="0" distL="0" distR="0" wp14:anchorId="01C00BD8" wp14:editId="0056E3F7">
            <wp:extent cx="5943600" cy="2844800"/>
            <wp:effectExtent l="0" t="0" r="0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83D5A" w14:textId="77777777" w:rsidR="00CE2F74" w:rsidRPr="00CE2F74" w:rsidRDefault="00CE2F74" w:rsidP="00CE2F74">
      <w:pPr>
        <w:pStyle w:val="Subtitle"/>
        <w:rPr>
          <w:rStyle w:val="SubtleEmphasis"/>
        </w:rPr>
      </w:pPr>
      <w:r w:rsidRPr="00CE2F74">
        <w:rPr>
          <w:rStyle w:val="SubtleEmphasis"/>
        </w:rPr>
        <w:t>#look at boxplot</w:t>
      </w:r>
    </w:p>
    <w:p w14:paraId="02C686CF" w14:textId="77777777" w:rsidR="00CE2F74" w:rsidRPr="00CE2F74" w:rsidRDefault="00CE2F74" w:rsidP="00CE2F74">
      <w:pPr>
        <w:pStyle w:val="Subtitle"/>
        <w:rPr>
          <w:rStyle w:val="SubtleEmphasis"/>
        </w:rPr>
      </w:pPr>
      <w:r w:rsidRPr="00CE2F74">
        <w:rPr>
          <w:rStyle w:val="SubtleEmphasis"/>
        </w:rPr>
        <w:t xml:space="preserve">For2020Visualizations %&gt;% </w:t>
      </w:r>
    </w:p>
    <w:p w14:paraId="152E66E7" w14:textId="77777777" w:rsidR="00CE2F74" w:rsidRPr="00CE2F74" w:rsidRDefault="00CE2F74" w:rsidP="00CE2F74">
      <w:pPr>
        <w:pStyle w:val="Subtitle"/>
        <w:rPr>
          <w:rStyle w:val="SubtleEmphasis"/>
        </w:rPr>
      </w:pPr>
      <w:r w:rsidRPr="00CE2F74">
        <w:rPr>
          <w:rStyle w:val="SubtleEmphasis"/>
        </w:rPr>
        <w:t xml:space="preserve">  ggplot(aes(x=difference,y=totalMigration)) + </w:t>
      </w:r>
    </w:p>
    <w:p w14:paraId="6B7C4AD4" w14:textId="77777777" w:rsidR="00CE2F74" w:rsidRDefault="00CE2F74" w:rsidP="00CE2F74">
      <w:pPr>
        <w:pStyle w:val="Subtitle"/>
        <w:rPr>
          <w:rStyle w:val="SubtleEmphasis"/>
        </w:rPr>
      </w:pPr>
      <w:r w:rsidRPr="00CE2F74">
        <w:rPr>
          <w:rStyle w:val="SubtleEmphasis"/>
        </w:rPr>
        <w:t xml:space="preserve">  geom_boxplot()</w:t>
      </w:r>
    </w:p>
    <w:p w14:paraId="57D440CF" w14:textId="4A556640" w:rsidR="008B49EE" w:rsidRDefault="008B49EE" w:rsidP="00CE2F74">
      <w:pPr>
        <w:pStyle w:val="Subtitle"/>
        <w:rPr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D4F7030" wp14:editId="2BD68A7A">
            <wp:extent cx="5943600" cy="2844800"/>
            <wp:effectExtent l="0" t="0" r="0" b="0"/>
            <wp:docPr id="3" name="Picture 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4C92A" w14:textId="77777777" w:rsidR="008B49EE" w:rsidRPr="008B49EE" w:rsidRDefault="008B49EE" w:rsidP="008B49EE">
      <w:pPr>
        <w:rPr>
          <w:rStyle w:val="SubtleEmphasis"/>
        </w:rPr>
      </w:pPr>
      <w:r w:rsidRPr="008B49EE">
        <w:rPr>
          <w:rStyle w:val="SubtleEmphasis"/>
        </w:rPr>
        <w:t>#Look at where the numbers are for each difference</w:t>
      </w:r>
    </w:p>
    <w:p w14:paraId="196649DE" w14:textId="77777777" w:rsidR="008B49EE" w:rsidRPr="008B49EE" w:rsidRDefault="008B49EE" w:rsidP="008B49EE">
      <w:pPr>
        <w:rPr>
          <w:rStyle w:val="SubtleEmphasis"/>
        </w:rPr>
      </w:pPr>
      <w:r w:rsidRPr="008B49EE">
        <w:rPr>
          <w:rStyle w:val="SubtleEmphasis"/>
        </w:rPr>
        <w:t xml:space="preserve">For2020Visualizations %&gt;% </w:t>
      </w:r>
    </w:p>
    <w:p w14:paraId="042C9C00" w14:textId="77777777" w:rsidR="008B49EE" w:rsidRPr="008B49EE" w:rsidRDefault="008B49EE" w:rsidP="008B49EE">
      <w:pPr>
        <w:rPr>
          <w:rStyle w:val="SubtleEmphasis"/>
        </w:rPr>
      </w:pPr>
      <w:r w:rsidRPr="008B49EE">
        <w:rPr>
          <w:rStyle w:val="SubtleEmphasis"/>
        </w:rPr>
        <w:t xml:space="preserve">  ggplot(aes(x=difference, y=totalMigration, color=NewWinner)) + </w:t>
      </w:r>
    </w:p>
    <w:p w14:paraId="3E695104" w14:textId="77777777" w:rsidR="008B49EE" w:rsidRPr="008B49EE" w:rsidRDefault="008B49EE" w:rsidP="008B49EE">
      <w:pPr>
        <w:rPr>
          <w:rStyle w:val="SubtleEmphasis"/>
        </w:rPr>
      </w:pPr>
      <w:r w:rsidRPr="008B49EE">
        <w:rPr>
          <w:rStyle w:val="SubtleEmphasis"/>
        </w:rPr>
        <w:t xml:space="preserve">  geom_count() +</w:t>
      </w:r>
    </w:p>
    <w:p w14:paraId="6955D5F3" w14:textId="77777777" w:rsidR="008B49EE" w:rsidRPr="008B49EE" w:rsidRDefault="008B49EE" w:rsidP="008B49EE">
      <w:pPr>
        <w:rPr>
          <w:rStyle w:val="SubtleEmphasis"/>
        </w:rPr>
      </w:pPr>
      <w:r w:rsidRPr="008B49EE">
        <w:rPr>
          <w:rStyle w:val="SubtleEmphasis"/>
        </w:rPr>
        <w:t xml:space="preserve">  scale_color_manual(values = c("Blue","Red"))   +</w:t>
      </w:r>
    </w:p>
    <w:p w14:paraId="49407C64" w14:textId="2D3A4A42" w:rsidR="008B49EE" w:rsidRDefault="008B49EE" w:rsidP="008B49EE">
      <w:pPr>
        <w:rPr>
          <w:rStyle w:val="SubtleEmphasis"/>
        </w:rPr>
      </w:pPr>
      <w:r w:rsidRPr="008B49EE">
        <w:rPr>
          <w:rStyle w:val="SubtleEmphasis"/>
        </w:rPr>
        <w:t xml:space="preserve">  scale_y_binned()</w:t>
      </w:r>
    </w:p>
    <w:p w14:paraId="303F812C" w14:textId="68DC47C4" w:rsidR="008B49EE" w:rsidRPr="008B49EE" w:rsidRDefault="008B49EE" w:rsidP="008B49EE">
      <w:pPr>
        <w:rPr>
          <w:rStyle w:val="SubtleEmphasis"/>
        </w:rPr>
      </w:pPr>
      <w:r>
        <w:rPr>
          <w:noProof/>
        </w:rPr>
        <w:drawing>
          <wp:inline distT="0" distB="0" distL="0" distR="0" wp14:anchorId="65BA278E" wp14:editId="5980CDBB">
            <wp:extent cx="5943600" cy="2844800"/>
            <wp:effectExtent l="0" t="0" r="0" b="0"/>
            <wp:docPr id="4" name="Picture 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53F6B" w14:textId="69D6F534" w:rsidR="0031532D" w:rsidRDefault="00D6525D" w:rsidP="00CE2F74">
      <w:pPr>
        <w:pStyle w:val="Subtitle"/>
        <w:rPr>
          <w:shd w:val="clear" w:color="auto" w:fill="FFFFFF"/>
        </w:rPr>
      </w:pPr>
      <w:r w:rsidRPr="00D6525D">
        <w:br/>
      </w:r>
      <w:r w:rsidRPr="00D6525D">
        <w:rPr>
          <w:shd w:val="clear" w:color="auto" w:fill="FFFFFF"/>
        </w:rPr>
        <w:t xml:space="preserve">2. An explanation of what correlations or relationships your plot is displaying and how you are ensuring that the users of your visualization do not confuse the correlation </w:t>
      </w:r>
      <w:r w:rsidRPr="00D6525D">
        <w:rPr>
          <w:shd w:val="clear" w:color="auto" w:fill="FFFFFF"/>
        </w:rPr>
        <w:lastRenderedPageBreak/>
        <w:t>displayed with causation (you can submit this as a separate text document or include this explanation in your markdown file together with your code)</w:t>
      </w:r>
    </w:p>
    <w:p w14:paraId="7689B191" w14:textId="1B6DF42D" w:rsidR="008F4186" w:rsidRDefault="008F4186" w:rsidP="008F4186"/>
    <w:p w14:paraId="643D166C" w14:textId="4F712D24" w:rsidR="008F4186" w:rsidRPr="008F4186" w:rsidRDefault="008F4186" w:rsidP="008F4186">
      <w:r>
        <w:t>The plots show a semi-regular relationship between states turning blue and total migration. But it is easy to not think it is casual because there are two big outlier</w:t>
      </w:r>
      <w:r w:rsidR="00B2449C">
        <w:t>s</w:t>
      </w:r>
      <w:r>
        <w:t xml:space="preserve"> (See plot2 -the boxplot). </w:t>
      </w:r>
      <w:r w:rsidR="00C431DE">
        <w:t xml:space="preserve"> </w:t>
      </w:r>
      <w:r w:rsidR="00B2449C">
        <w:t>On average, higher migration from blue states leads to blue states but there is obviously another factor here not being shown. I think I need to bring in population of voters but I haven’t quite figure out how I want to handle that whether it is going to be total population or voter population because I can see advantages to both.</w:t>
      </w:r>
    </w:p>
    <w:sectPr w:rsidR="008F4186" w:rsidRPr="008F41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376600"/>
    <w:multiLevelType w:val="hybridMultilevel"/>
    <w:tmpl w:val="44562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NDcxtTA2NTM2MDNX0lEKTi0uzszPAykwrAUAZTd5LSwAAAA="/>
  </w:docVars>
  <w:rsids>
    <w:rsidRoot w:val="00D6525D"/>
    <w:rsid w:val="0031532D"/>
    <w:rsid w:val="008B49EE"/>
    <w:rsid w:val="008F4186"/>
    <w:rsid w:val="00B2449C"/>
    <w:rsid w:val="00C431DE"/>
    <w:rsid w:val="00CE2F74"/>
    <w:rsid w:val="00D65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6A39E"/>
  <w15:chartTrackingRefBased/>
  <w15:docId w15:val="{F3A328DF-D3B0-46DB-A975-F350D271E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525D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D6525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6525D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CE2F7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90</Words>
  <Characters>1654</Characters>
  <Application>Microsoft Office Word</Application>
  <DocSecurity>0</DocSecurity>
  <Lines>13</Lines>
  <Paragraphs>3</Paragraphs>
  <ScaleCrop>false</ScaleCrop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-E Merson</dc:creator>
  <cp:keywords/>
  <dc:description/>
  <cp:lastModifiedBy>don-E Merson</cp:lastModifiedBy>
  <cp:revision>6</cp:revision>
  <dcterms:created xsi:type="dcterms:W3CDTF">2021-11-08T03:57:00Z</dcterms:created>
  <dcterms:modified xsi:type="dcterms:W3CDTF">2021-11-08T04:06:00Z</dcterms:modified>
</cp:coreProperties>
</file>